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F211AD" w14:textId="77777777" w:rsidR="0051756A" w:rsidRDefault="004E4BD8" w:rsidP="00202DD3">
      <w:pPr>
        <w:pStyle w:val="AssignmentTemplate"/>
        <w:spacing w:before="0" w:after="0"/>
        <w:outlineLvl w:val="1"/>
        <w:rPr>
          <w:rFonts w:cs="Arial"/>
          <w:b w:val="0"/>
          <w:bCs/>
          <w:sz w:val="30"/>
          <w:szCs w:val="30"/>
        </w:rPr>
      </w:pPr>
      <w:r>
        <w:rPr>
          <w:rFonts w:cs="Arial"/>
          <w:b w:val="0"/>
          <w:bCs/>
          <w:sz w:val="30"/>
          <w:szCs w:val="30"/>
        </w:rPr>
        <w:t xml:space="preserve">Unit </w:t>
      </w:r>
      <w:r w:rsidR="00166013">
        <w:rPr>
          <w:rFonts w:cs="Arial"/>
          <w:b w:val="0"/>
          <w:bCs/>
          <w:sz w:val="30"/>
          <w:szCs w:val="30"/>
        </w:rPr>
        <w:t>3</w:t>
      </w:r>
      <w:r>
        <w:rPr>
          <w:rFonts w:cs="Arial"/>
          <w:b w:val="0"/>
          <w:bCs/>
          <w:sz w:val="30"/>
          <w:szCs w:val="30"/>
        </w:rPr>
        <w:t xml:space="preserve"> </w:t>
      </w:r>
      <w:r w:rsidR="00202DD3">
        <w:rPr>
          <w:rFonts w:cs="Arial"/>
          <w:b w:val="0"/>
          <w:bCs/>
          <w:sz w:val="30"/>
          <w:szCs w:val="30"/>
        </w:rPr>
        <w:t xml:space="preserve">Lesson </w:t>
      </w:r>
      <w:r w:rsidR="00B21570">
        <w:rPr>
          <w:rFonts w:cs="Arial"/>
          <w:b w:val="0"/>
          <w:bCs/>
          <w:sz w:val="30"/>
          <w:szCs w:val="30"/>
        </w:rPr>
        <w:t>P</w:t>
      </w:r>
      <w:r w:rsidR="0051756A" w:rsidRPr="0051756A">
        <w:rPr>
          <w:rFonts w:cs="Arial"/>
          <w:b w:val="0"/>
          <w:bCs/>
          <w:sz w:val="30"/>
          <w:szCs w:val="30"/>
        </w:rPr>
        <w:t>lan</w:t>
      </w:r>
    </w:p>
    <w:p w14:paraId="3A9CE47B" w14:textId="77777777" w:rsidR="006917E4" w:rsidRPr="006917E4" w:rsidRDefault="006917E4" w:rsidP="00202DD3">
      <w:pPr>
        <w:pStyle w:val="AssignmentTemplate"/>
        <w:spacing w:before="0" w:after="0"/>
        <w:outlineLvl w:val="1"/>
        <w:rPr>
          <w:rFonts w:cs="Arial"/>
          <w:b w:val="0"/>
          <w:bCs/>
          <w:sz w:val="18"/>
          <w:szCs w:val="30"/>
        </w:rPr>
      </w:pPr>
      <w:r w:rsidRPr="006917E4">
        <w:rPr>
          <w:rFonts w:cs="Arial"/>
          <w:b w:val="0"/>
          <w:bCs/>
          <w:sz w:val="18"/>
          <w:szCs w:val="30"/>
        </w:rPr>
        <w:t>To meet this evidence requirement you must provide a completed copy of this form. Please see the Help &amp; Support page on Artefacts for guidance on how to upload your form.</w:t>
      </w:r>
    </w:p>
    <w:p w14:paraId="2FF609DE" w14:textId="77777777" w:rsidR="0051756A" w:rsidRPr="003F47DC" w:rsidRDefault="0051756A" w:rsidP="0051756A">
      <w:pPr>
        <w:pStyle w:val="8Copy"/>
        <w:rPr>
          <w:rFonts w:ascii="Arial" w:hAnsi="Arial" w:cs="Arial"/>
          <w:sz w:val="16"/>
          <w:szCs w:val="16"/>
        </w:rPr>
      </w:pPr>
    </w:p>
    <w:tbl>
      <w:tblPr>
        <w:tblW w:w="149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27"/>
        <w:gridCol w:w="4748"/>
        <w:gridCol w:w="1064"/>
        <w:gridCol w:w="2435"/>
        <w:gridCol w:w="1246"/>
        <w:gridCol w:w="2273"/>
      </w:tblGrid>
      <w:tr w:rsidR="0051756A" w:rsidRPr="003F47DC" w14:paraId="72AEAC8B" w14:textId="77777777" w:rsidTr="005A534B">
        <w:trPr>
          <w:cantSplit/>
          <w:trHeight w:val="84"/>
        </w:trPr>
        <w:tc>
          <w:tcPr>
            <w:tcW w:w="3227" w:type="dxa"/>
            <w:shd w:val="clear" w:color="auto" w:fill="E0E0E0"/>
          </w:tcPr>
          <w:p w14:paraId="0CE5528F" w14:textId="77777777" w:rsidR="0051756A" w:rsidRPr="003F47DC" w:rsidRDefault="001C4A4B" w:rsidP="00DC297A">
            <w:pPr>
              <w:tabs>
                <w:tab w:val="left" w:pos="1601"/>
              </w:tabs>
              <w:spacing w:before="120" w:after="12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Lesson title/topic</w:t>
            </w:r>
          </w:p>
        </w:tc>
        <w:tc>
          <w:tcPr>
            <w:tcW w:w="4748" w:type="dxa"/>
          </w:tcPr>
          <w:p w14:paraId="549CE14F" w14:textId="106B1308" w:rsidR="0051756A" w:rsidRPr="003F47DC" w:rsidRDefault="00102755" w:rsidP="00DC297A">
            <w:pPr>
              <w:tabs>
                <w:tab w:val="left" w:pos="1601"/>
              </w:tabs>
              <w:spacing w:before="120"/>
              <w:rPr>
                <w:rFonts w:cs="Arial"/>
              </w:rPr>
            </w:pPr>
            <w:r w:rsidRPr="00D9683C">
              <w:rPr>
                <w:rFonts w:cs="Arial"/>
                <w:sz w:val="24"/>
                <w:szCs w:val="24"/>
              </w:rPr>
              <w:t>Living and Non-living Things</w:t>
            </w:r>
          </w:p>
        </w:tc>
        <w:tc>
          <w:tcPr>
            <w:tcW w:w="1064" w:type="dxa"/>
            <w:shd w:val="clear" w:color="auto" w:fill="E0E0E0"/>
          </w:tcPr>
          <w:p w14:paraId="217C77BB" w14:textId="77777777" w:rsidR="0051756A" w:rsidRPr="003F47DC" w:rsidRDefault="0051756A" w:rsidP="00DC297A">
            <w:pPr>
              <w:tabs>
                <w:tab w:val="left" w:pos="1601"/>
              </w:tabs>
              <w:spacing w:before="120" w:after="120"/>
              <w:rPr>
                <w:rFonts w:cs="Arial"/>
                <w:b/>
              </w:rPr>
            </w:pPr>
            <w:r w:rsidRPr="003F47DC">
              <w:rPr>
                <w:rFonts w:cs="Arial"/>
                <w:b/>
              </w:rPr>
              <w:t>Date</w:t>
            </w:r>
          </w:p>
        </w:tc>
        <w:tc>
          <w:tcPr>
            <w:tcW w:w="2435" w:type="dxa"/>
          </w:tcPr>
          <w:p w14:paraId="3F0A0737" w14:textId="77777777" w:rsidR="0051756A" w:rsidRPr="003F47DC" w:rsidRDefault="0051756A" w:rsidP="00DC297A">
            <w:pPr>
              <w:spacing w:before="120"/>
              <w:rPr>
                <w:rFonts w:cs="Arial"/>
              </w:rPr>
            </w:pPr>
          </w:p>
        </w:tc>
        <w:tc>
          <w:tcPr>
            <w:tcW w:w="1246" w:type="dxa"/>
            <w:shd w:val="clear" w:color="auto" w:fill="E0E0E0"/>
          </w:tcPr>
          <w:p w14:paraId="7EC3B15A" w14:textId="77777777" w:rsidR="0051756A" w:rsidRPr="003F47DC" w:rsidRDefault="0051756A" w:rsidP="00DC297A">
            <w:pPr>
              <w:tabs>
                <w:tab w:val="left" w:pos="1601"/>
              </w:tabs>
              <w:spacing w:before="120" w:after="120"/>
              <w:rPr>
                <w:rFonts w:cs="Arial"/>
                <w:b/>
              </w:rPr>
            </w:pPr>
            <w:r w:rsidRPr="003F47DC">
              <w:rPr>
                <w:rFonts w:cs="Arial"/>
                <w:b/>
              </w:rPr>
              <w:t>Location</w:t>
            </w:r>
          </w:p>
        </w:tc>
        <w:tc>
          <w:tcPr>
            <w:tcW w:w="2273" w:type="dxa"/>
          </w:tcPr>
          <w:p w14:paraId="3477CADF" w14:textId="77777777" w:rsidR="0051756A" w:rsidRPr="003F47DC" w:rsidRDefault="0051756A" w:rsidP="00DC297A">
            <w:pPr>
              <w:spacing w:before="120"/>
              <w:rPr>
                <w:rFonts w:cs="Arial"/>
              </w:rPr>
            </w:pPr>
          </w:p>
        </w:tc>
      </w:tr>
    </w:tbl>
    <w:p w14:paraId="321E410A" w14:textId="77777777" w:rsidR="0051756A" w:rsidRPr="003F47DC" w:rsidRDefault="0051756A" w:rsidP="0051756A">
      <w:pPr>
        <w:rPr>
          <w:rFonts w:cs="Arial"/>
          <w:sz w:val="16"/>
          <w:szCs w:val="16"/>
        </w:rPr>
      </w:pPr>
    </w:p>
    <w:tbl>
      <w:tblPr>
        <w:tblW w:w="149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27"/>
        <w:gridCol w:w="4748"/>
        <w:gridCol w:w="1064"/>
        <w:gridCol w:w="2435"/>
        <w:gridCol w:w="1250"/>
        <w:gridCol w:w="2269"/>
      </w:tblGrid>
      <w:tr w:rsidR="0051756A" w:rsidRPr="003F47DC" w14:paraId="04315C79" w14:textId="77777777" w:rsidTr="005A534B">
        <w:trPr>
          <w:cantSplit/>
          <w:trHeight w:val="84"/>
        </w:trPr>
        <w:tc>
          <w:tcPr>
            <w:tcW w:w="3227" w:type="dxa"/>
            <w:shd w:val="clear" w:color="auto" w:fill="E0E0E0"/>
          </w:tcPr>
          <w:p w14:paraId="4DB1EFE1" w14:textId="77777777" w:rsidR="0051756A" w:rsidRPr="003F47DC" w:rsidRDefault="0051756A" w:rsidP="00DC297A">
            <w:pPr>
              <w:spacing w:before="120" w:after="120"/>
              <w:rPr>
                <w:rFonts w:cs="Arial"/>
                <w:b/>
              </w:rPr>
            </w:pPr>
            <w:r w:rsidRPr="003F47DC">
              <w:rPr>
                <w:rFonts w:cs="Arial"/>
                <w:b/>
              </w:rPr>
              <w:t>Learner group</w:t>
            </w:r>
          </w:p>
        </w:tc>
        <w:tc>
          <w:tcPr>
            <w:tcW w:w="4748" w:type="dxa"/>
          </w:tcPr>
          <w:p w14:paraId="3E4C5D03" w14:textId="77777777" w:rsidR="0051756A" w:rsidRPr="003F47DC" w:rsidRDefault="0051756A" w:rsidP="00DC297A">
            <w:pPr>
              <w:spacing w:before="120"/>
              <w:rPr>
                <w:rFonts w:cs="Arial"/>
              </w:rPr>
            </w:pPr>
          </w:p>
        </w:tc>
        <w:tc>
          <w:tcPr>
            <w:tcW w:w="1064" w:type="dxa"/>
            <w:shd w:val="clear" w:color="auto" w:fill="E0E0E0"/>
          </w:tcPr>
          <w:p w14:paraId="12990081" w14:textId="77777777" w:rsidR="0051756A" w:rsidRPr="003F47DC" w:rsidRDefault="0051756A" w:rsidP="00DC297A">
            <w:pPr>
              <w:tabs>
                <w:tab w:val="left" w:pos="1601"/>
              </w:tabs>
              <w:spacing w:before="120" w:after="120"/>
              <w:rPr>
                <w:rFonts w:cs="Arial"/>
                <w:b/>
              </w:rPr>
            </w:pPr>
            <w:r w:rsidRPr="003F47DC">
              <w:rPr>
                <w:rFonts w:cs="Arial"/>
                <w:b/>
              </w:rPr>
              <w:t>Duration</w:t>
            </w:r>
          </w:p>
        </w:tc>
        <w:tc>
          <w:tcPr>
            <w:tcW w:w="2435" w:type="dxa"/>
          </w:tcPr>
          <w:p w14:paraId="12B50220" w14:textId="77777777" w:rsidR="0051756A" w:rsidRPr="003F47DC" w:rsidRDefault="0051756A" w:rsidP="00DC297A">
            <w:pPr>
              <w:spacing w:before="120"/>
              <w:rPr>
                <w:rFonts w:cs="Arial"/>
              </w:rPr>
            </w:pPr>
          </w:p>
        </w:tc>
        <w:tc>
          <w:tcPr>
            <w:tcW w:w="1250" w:type="dxa"/>
            <w:shd w:val="clear" w:color="auto" w:fill="E0E0E0"/>
          </w:tcPr>
          <w:p w14:paraId="451F2E03" w14:textId="77777777" w:rsidR="0051756A" w:rsidRPr="003F47DC" w:rsidRDefault="0051756A" w:rsidP="00DC297A">
            <w:pPr>
              <w:tabs>
                <w:tab w:val="left" w:pos="1601"/>
              </w:tabs>
              <w:spacing w:before="120" w:after="120"/>
              <w:rPr>
                <w:rFonts w:cs="Arial"/>
                <w:b/>
              </w:rPr>
            </w:pPr>
            <w:r w:rsidRPr="003F47DC">
              <w:rPr>
                <w:rFonts w:cs="Arial"/>
                <w:b/>
              </w:rPr>
              <w:t>Group size</w:t>
            </w:r>
          </w:p>
        </w:tc>
        <w:tc>
          <w:tcPr>
            <w:tcW w:w="2269" w:type="dxa"/>
          </w:tcPr>
          <w:p w14:paraId="5834FF42" w14:textId="77777777" w:rsidR="0051756A" w:rsidRPr="003F47DC" w:rsidRDefault="0051756A" w:rsidP="00DC297A">
            <w:pPr>
              <w:spacing w:before="120"/>
              <w:rPr>
                <w:rFonts w:cs="Arial"/>
              </w:rPr>
            </w:pPr>
          </w:p>
        </w:tc>
      </w:tr>
    </w:tbl>
    <w:p w14:paraId="74B54B18" w14:textId="77777777" w:rsidR="0051756A" w:rsidRPr="003F47DC" w:rsidRDefault="0051756A" w:rsidP="0051756A">
      <w:pPr>
        <w:rPr>
          <w:rFonts w:cs="Arial"/>
          <w:sz w:val="16"/>
          <w:szCs w:val="16"/>
        </w:rPr>
      </w:pPr>
    </w:p>
    <w:p w14:paraId="6A0EE050" w14:textId="77777777" w:rsidR="0051756A" w:rsidRPr="003F47DC" w:rsidRDefault="0051756A" w:rsidP="0051756A">
      <w:pPr>
        <w:rPr>
          <w:rFonts w:cs="Arial"/>
          <w:sz w:val="16"/>
          <w:szCs w:val="16"/>
        </w:rPr>
      </w:pPr>
    </w:p>
    <w:tbl>
      <w:tblPr>
        <w:tblW w:w="149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27"/>
        <w:gridCol w:w="11766"/>
      </w:tblGrid>
      <w:tr w:rsidR="00C16CC1" w:rsidRPr="003F47DC" w14:paraId="685553CF" w14:textId="77777777" w:rsidTr="005A534B">
        <w:trPr>
          <w:cantSplit/>
        </w:trPr>
        <w:tc>
          <w:tcPr>
            <w:tcW w:w="3227" w:type="dxa"/>
            <w:shd w:val="clear" w:color="auto" w:fill="E0E0E0"/>
          </w:tcPr>
          <w:p w14:paraId="57C03BFF" w14:textId="77777777" w:rsidR="00C16CC1" w:rsidRPr="003F47DC" w:rsidRDefault="00C16CC1" w:rsidP="00DC297A">
            <w:pPr>
              <w:spacing w:before="120" w:after="12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Lesson Aims</w:t>
            </w:r>
          </w:p>
        </w:tc>
        <w:tc>
          <w:tcPr>
            <w:tcW w:w="11766" w:type="dxa"/>
          </w:tcPr>
          <w:p w14:paraId="04CA84CD" w14:textId="77777777" w:rsidR="00C16CC1" w:rsidRPr="003F47DC" w:rsidRDefault="00C16CC1" w:rsidP="00DC297A">
            <w:pPr>
              <w:spacing w:before="120"/>
              <w:rPr>
                <w:rFonts w:cs="Arial"/>
              </w:rPr>
            </w:pPr>
          </w:p>
        </w:tc>
      </w:tr>
      <w:tr w:rsidR="0051756A" w:rsidRPr="003F47DC" w14:paraId="35BA1F4F" w14:textId="77777777" w:rsidTr="005A534B">
        <w:trPr>
          <w:cantSplit/>
        </w:trPr>
        <w:tc>
          <w:tcPr>
            <w:tcW w:w="3227" w:type="dxa"/>
            <w:shd w:val="clear" w:color="auto" w:fill="E0E0E0"/>
          </w:tcPr>
          <w:p w14:paraId="2C7D13E7" w14:textId="77777777" w:rsidR="0051756A" w:rsidRDefault="0051756A" w:rsidP="00DC297A">
            <w:pPr>
              <w:spacing w:before="120" w:after="120"/>
              <w:rPr>
                <w:rFonts w:cs="Arial"/>
                <w:b/>
              </w:rPr>
            </w:pPr>
            <w:r w:rsidRPr="003F47DC">
              <w:rPr>
                <w:rFonts w:cs="Arial"/>
                <w:b/>
              </w:rPr>
              <w:t>Learning objectives</w:t>
            </w:r>
            <w:r w:rsidR="00DF6993">
              <w:rPr>
                <w:rFonts w:cs="Arial"/>
                <w:b/>
              </w:rPr>
              <w:t>/outcomes</w:t>
            </w:r>
          </w:p>
          <w:p w14:paraId="55714761" w14:textId="77777777" w:rsidR="00D93C91" w:rsidRPr="005A534B" w:rsidRDefault="00D93C91" w:rsidP="00503B88">
            <w:pPr>
              <w:spacing w:before="120" w:after="120"/>
              <w:rPr>
                <w:rFonts w:cs="Arial"/>
                <w:i/>
                <w:sz w:val="16"/>
                <w:szCs w:val="16"/>
              </w:rPr>
            </w:pPr>
          </w:p>
        </w:tc>
        <w:tc>
          <w:tcPr>
            <w:tcW w:w="11766" w:type="dxa"/>
          </w:tcPr>
          <w:p w14:paraId="756DABFA" w14:textId="77777777" w:rsidR="00102755" w:rsidRPr="00D9683C" w:rsidRDefault="00102755" w:rsidP="00102755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The lesson aim</w:t>
            </w:r>
            <w:r w:rsidRPr="00D9683C">
              <w:rPr>
                <w:rFonts w:cs="Arial"/>
                <w:sz w:val="24"/>
                <w:szCs w:val="24"/>
              </w:rPr>
              <w:t xml:space="preserve">s </w:t>
            </w:r>
            <w:r>
              <w:rPr>
                <w:rFonts w:cs="Arial"/>
                <w:sz w:val="24"/>
                <w:szCs w:val="24"/>
              </w:rPr>
              <w:t xml:space="preserve">to </w:t>
            </w:r>
            <w:r w:rsidRPr="00D9683C">
              <w:rPr>
                <w:rFonts w:cs="Arial"/>
                <w:sz w:val="24"/>
                <w:szCs w:val="24"/>
              </w:rPr>
              <w:t xml:space="preserve">identify </w:t>
            </w:r>
            <w:r>
              <w:rPr>
                <w:rFonts w:cs="Arial"/>
                <w:sz w:val="24"/>
                <w:szCs w:val="24"/>
              </w:rPr>
              <w:t xml:space="preserve">the </w:t>
            </w:r>
            <w:r w:rsidRPr="00D9683C">
              <w:rPr>
                <w:rFonts w:cs="Arial"/>
                <w:sz w:val="24"/>
                <w:szCs w:val="24"/>
              </w:rPr>
              <w:t xml:space="preserve">characteristics and classification of living and non-living things. </w:t>
            </w:r>
          </w:p>
          <w:p w14:paraId="0B6B962D" w14:textId="77777777" w:rsidR="00102755" w:rsidRPr="00F22204" w:rsidRDefault="00102755" w:rsidP="00102755">
            <w:pPr>
              <w:rPr>
                <w:rFonts w:cs="Arial"/>
                <w:sz w:val="24"/>
                <w:szCs w:val="24"/>
              </w:rPr>
            </w:pPr>
            <w:r w:rsidRPr="00D9683C">
              <w:rPr>
                <w:rFonts w:cs="Arial"/>
                <w:sz w:val="24"/>
                <w:szCs w:val="24"/>
              </w:rPr>
              <w:t>At the end of the lesson</w:t>
            </w:r>
            <w:r>
              <w:rPr>
                <w:rFonts w:cs="Arial"/>
                <w:sz w:val="24"/>
                <w:szCs w:val="24"/>
              </w:rPr>
              <w:t xml:space="preserve">, students should be able </w:t>
            </w:r>
            <w:r w:rsidRPr="00B772B9">
              <w:rPr>
                <w:rFonts w:cs="Arial"/>
                <w:sz w:val="24"/>
                <w:szCs w:val="24"/>
                <w:highlight w:val="yellow"/>
              </w:rPr>
              <w:t>to</w:t>
            </w:r>
          </w:p>
          <w:p w14:paraId="396CF5AB" w14:textId="77777777" w:rsidR="00102755" w:rsidRPr="002872D6" w:rsidRDefault="00102755" w:rsidP="00102755">
            <w:pPr>
              <w:rPr>
                <w:rFonts w:cs="Arial"/>
                <w:sz w:val="24"/>
                <w:szCs w:val="24"/>
              </w:rPr>
            </w:pPr>
          </w:p>
          <w:p w14:paraId="2419793D" w14:textId="77777777" w:rsidR="00102755" w:rsidRPr="002872D6" w:rsidRDefault="00102755" w:rsidP="00102755">
            <w:pPr>
              <w:spacing w:line="288" w:lineRule="auto"/>
              <w:rPr>
                <w:rFonts w:cs="Arial"/>
                <w:sz w:val="24"/>
                <w:szCs w:val="24"/>
              </w:rPr>
            </w:pPr>
            <w:r w:rsidRPr="002872D6">
              <w:rPr>
                <w:rFonts w:cs="Arial"/>
                <w:sz w:val="24"/>
                <w:szCs w:val="24"/>
              </w:rPr>
              <w:t>1) compare living and non-living things</w:t>
            </w:r>
          </w:p>
          <w:p w14:paraId="004CE405" w14:textId="77777777" w:rsidR="00102755" w:rsidRPr="002872D6" w:rsidRDefault="00102755" w:rsidP="00102755">
            <w:pPr>
              <w:spacing w:line="288" w:lineRule="auto"/>
              <w:rPr>
                <w:rFonts w:cs="Arial"/>
                <w:sz w:val="24"/>
                <w:szCs w:val="24"/>
              </w:rPr>
            </w:pPr>
            <w:r w:rsidRPr="002872D6">
              <w:rPr>
                <w:rFonts w:cs="Arial"/>
                <w:sz w:val="24"/>
                <w:szCs w:val="24"/>
              </w:rPr>
              <w:t xml:space="preserve">2) </w:t>
            </w:r>
            <w:r>
              <w:rPr>
                <w:rFonts w:cs="Arial"/>
                <w:sz w:val="24"/>
                <w:szCs w:val="24"/>
              </w:rPr>
              <w:t>classify</w:t>
            </w:r>
            <w:r w:rsidRPr="002872D6">
              <w:rPr>
                <w:rFonts w:cs="Arial"/>
                <w:sz w:val="24"/>
                <w:szCs w:val="24"/>
              </w:rPr>
              <w:t xml:space="preserve"> these things are natural, or man</w:t>
            </w:r>
            <w:r>
              <w:rPr>
                <w:rFonts w:cs="Arial"/>
                <w:sz w:val="24"/>
                <w:szCs w:val="24"/>
              </w:rPr>
              <w:t>-</w:t>
            </w:r>
            <w:r w:rsidRPr="002872D6">
              <w:rPr>
                <w:rFonts w:cs="Arial"/>
                <w:sz w:val="24"/>
                <w:szCs w:val="24"/>
              </w:rPr>
              <w:t>made</w:t>
            </w:r>
          </w:p>
          <w:p w14:paraId="20D4328A" w14:textId="77777777" w:rsidR="00102755" w:rsidRPr="002872D6" w:rsidRDefault="00102755" w:rsidP="00102755">
            <w:pPr>
              <w:spacing w:line="288" w:lineRule="auto"/>
              <w:rPr>
                <w:rFonts w:cs="Arial"/>
                <w:sz w:val="24"/>
                <w:szCs w:val="24"/>
              </w:rPr>
            </w:pPr>
            <w:r w:rsidRPr="002872D6">
              <w:rPr>
                <w:rFonts w:cs="Arial"/>
                <w:sz w:val="24"/>
                <w:szCs w:val="24"/>
              </w:rPr>
              <w:t>3) compare the characteristics of living and non-living things.</w:t>
            </w:r>
          </w:p>
          <w:p w14:paraId="07A39DBF" w14:textId="77777777" w:rsidR="00102755" w:rsidRDefault="00102755" w:rsidP="00102755">
            <w:pPr>
              <w:spacing w:line="288" w:lineRule="auto"/>
              <w:rPr>
                <w:rFonts w:cs="Arial"/>
                <w:sz w:val="24"/>
                <w:szCs w:val="24"/>
              </w:rPr>
            </w:pPr>
            <w:r w:rsidRPr="002872D6">
              <w:rPr>
                <w:rFonts w:cs="Arial"/>
                <w:sz w:val="24"/>
                <w:szCs w:val="24"/>
              </w:rPr>
              <w:t>4) identify what is living and non-living.</w:t>
            </w:r>
          </w:p>
          <w:p w14:paraId="75CC327F" w14:textId="77777777" w:rsidR="0051756A" w:rsidRPr="003F47DC" w:rsidRDefault="0051756A" w:rsidP="00DC297A">
            <w:pPr>
              <w:spacing w:before="120"/>
              <w:rPr>
                <w:rFonts w:cs="Arial"/>
              </w:rPr>
            </w:pPr>
          </w:p>
        </w:tc>
      </w:tr>
    </w:tbl>
    <w:p w14:paraId="404FE634" w14:textId="77777777" w:rsidR="0051756A" w:rsidRPr="003F47DC" w:rsidRDefault="0051756A" w:rsidP="0051756A">
      <w:pPr>
        <w:rPr>
          <w:rFonts w:cs="Arial"/>
          <w:sz w:val="16"/>
          <w:szCs w:val="16"/>
        </w:rPr>
      </w:pPr>
    </w:p>
    <w:tbl>
      <w:tblPr>
        <w:tblW w:w="149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5"/>
        <w:gridCol w:w="3509"/>
        <w:gridCol w:w="3509"/>
        <w:gridCol w:w="3509"/>
        <w:gridCol w:w="3510"/>
      </w:tblGrid>
      <w:tr w:rsidR="0051756A" w:rsidRPr="003F47DC" w14:paraId="53C93519" w14:textId="77777777" w:rsidTr="00DC297A">
        <w:trPr>
          <w:tblHeader/>
        </w:trPr>
        <w:tc>
          <w:tcPr>
            <w:tcW w:w="955" w:type="dxa"/>
            <w:shd w:val="clear" w:color="auto" w:fill="E0E0E0"/>
          </w:tcPr>
          <w:p w14:paraId="543F1DD3" w14:textId="77777777" w:rsidR="0051756A" w:rsidRPr="003F47DC" w:rsidRDefault="0051756A" w:rsidP="00DC297A">
            <w:pPr>
              <w:spacing w:before="120" w:after="120"/>
              <w:jc w:val="center"/>
              <w:rPr>
                <w:rFonts w:cs="Arial"/>
                <w:b/>
              </w:rPr>
            </w:pPr>
            <w:r w:rsidRPr="003F47DC">
              <w:rPr>
                <w:rFonts w:cs="Arial"/>
                <w:b/>
              </w:rPr>
              <w:t>Time</w:t>
            </w:r>
          </w:p>
        </w:tc>
        <w:tc>
          <w:tcPr>
            <w:tcW w:w="3509" w:type="dxa"/>
            <w:shd w:val="clear" w:color="auto" w:fill="E0E0E0"/>
          </w:tcPr>
          <w:p w14:paraId="146805B1" w14:textId="77777777" w:rsidR="0051756A" w:rsidRPr="003F47DC" w:rsidRDefault="001C4A4B" w:rsidP="001C4A4B">
            <w:pPr>
              <w:spacing w:before="120" w:after="120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Topic c</w:t>
            </w:r>
            <w:r w:rsidR="0051756A" w:rsidRPr="003F47DC">
              <w:rPr>
                <w:rFonts w:cs="Arial"/>
                <w:b/>
              </w:rPr>
              <w:t>ontent and teacher activity</w:t>
            </w:r>
          </w:p>
        </w:tc>
        <w:tc>
          <w:tcPr>
            <w:tcW w:w="3509" w:type="dxa"/>
            <w:shd w:val="clear" w:color="auto" w:fill="E0E0E0"/>
          </w:tcPr>
          <w:p w14:paraId="75AF0933" w14:textId="77777777" w:rsidR="0051756A" w:rsidRPr="003F47DC" w:rsidRDefault="0051756A" w:rsidP="00DC297A">
            <w:pPr>
              <w:spacing w:before="120" w:after="120"/>
              <w:jc w:val="center"/>
              <w:rPr>
                <w:rFonts w:cs="Arial"/>
                <w:b/>
              </w:rPr>
            </w:pPr>
            <w:r w:rsidRPr="003F47DC">
              <w:rPr>
                <w:rFonts w:cs="Arial"/>
                <w:b/>
              </w:rPr>
              <w:t>Learner activity</w:t>
            </w:r>
          </w:p>
        </w:tc>
        <w:tc>
          <w:tcPr>
            <w:tcW w:w="3509" w:type="dxa"/>
            <w:shd w:val="clear" w:color="auto" w:fill="E0E0E0"/>
          </w:tcPr>
          <w:p w14:paraId="5700E8AE" w14:textId="77777777" w:rsidR="0051756A" w:rsidRPr="003F47DC" w:rsidRDefault="0051756A" w:rsidP="00DC297A">
            <w:pPr>
              <w:spacing w:before="120" w:after="120"/>
              <w:jc w:val="center"/>
              <w:rPr>
                <w:rFonts w:cs="Arial"/>
                <w:b/>
              </w:rPr>
            </w:pPr>
            <w:r w:rsidRPr="003F47DC">
              <w:rPr>
                <w:rFonts w:cs="Arial"/>
                <w:b/>
              </w:rPr>
              <w:t>Formative assessment</w:t>
            </w:r>
          </w:p>
        </w:tc>
        <w:tc>
          <w:tcPr>
            <w:tcW w:w="3510" w:type="dxa"/>
            <w:shd w:val="clear" w:color="auto" w:fill="E0E0E0"/>
          </w:tcPr>
          <w:p w14:paraId="58EB3E7D" w14:textId="77777777" w:rsidR="0051756A" w:rsidRPr="003F47DC" w:rsidRDefault="0051756A" w:rsidP="00DC297A">
            <w:pPr>
              <w:spacing w:before="120" w:after="120"/>
              <w:jc w:val="center"/>
              <w:rPr>
                <w:rFonts w:cs="Arial"/>
                <w:b/>
              </w:rPr>
            </w:pPr>
            <w:r w:rsidRPr="003F47DC">
              <w:rPr>
                <w:rFonts w:cs="Arial"/>
                <w:b/>
              </w:rPr>
              <w:t>Learning materials and resources</w:t>
            </w:r>
          </w:p>
        </w:tc>
      </w:tr>
      <w:tr w:rsidR="0051756A" w:rsidRPr="003F47DC" w14:paraId="50F83447" w14:textId="77777777" w:rsidTr="00D93C91">
        <w:tc>
          <w:tcPr>
            <w:tcW w:w="955" w:type="dxa"/>
            <w:shd w:val="clear" w:color="auto" w:fill="F2F2F2" w:themeFill="background1" w:themeFillShade="F2"/>
          </w:tcPr>
          <w:p w14:paraId="6906EB4D" w14:textId="77777777" w:rsidR="0051756A" w:rsidRPr="003F47DC" w:rsidRDefault="0051756A" w:rsidP="0051756A">
            <w:pPr>
              <w:spacing w:before="120"/>
              <w:rPr>
                <w:rFonts w:cs="Arial"/>
              </w:rPr>
            </w:pPr>
          </w:p>
        </w:tc>
        <w:tc>
          <w:tcPr>
            <w:tcW w:w="3509" w:type="dxa"/>
            <w:shd w:val="clear" w:color="auto" w:fill="F2F2F2" w:themeFill="background1" w:themeFillShade="F2"/>
          </w:tcPr>
          <w:p w14:paraId="497DE667" w14:textId="77777777" w:rsidR="00D93C91" w:rsidRPr="003F47DC" w:rsidRDefault="00D93C91" w:rsidP="00EB7590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 xml:space="preserve">How </w:t>
            </w:r>
            <w:r w:rsidR="00EB7590">
              <w:rPr>
                <w:rFonts w:cs="Arial"/>
              </w:rPr>
              <w:t>are you</w:t>
            </w:r>
            <w:r>
              <w:rPr>
                <w:rFonts w:cs="Arial"/>
              </w:rPr>
              <w:t xml:space="preserve"> explaining and illustrating the topic?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7DFCD9CD" w14:textId="77777777" w:rsidR="0051756A" w:rsidRDefault="00D93C91" w:rsidP="0051756A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 xml:space="preserve">What are the learners doing to help them </w:t>
            </w:r>
            <w:r w:rsidR="007C4D5E">
              <w:rPr>
                <w:rFonts w:cs="Arial"/>
              </w:rPr>
              <w:t>progress</w:t>
            </w:r>
            <w:r w:rsidR="00373782">
              <w:rPr>
                <w:rFonts w:cs="Arial"/>
              </w:rPr>
              <w:t>?</w:t>
            </w:r>
          </w:p>
          <w:p w14:paraId="683C8C40" w14:textId="77777777" w:rsidR="00D93C91" w:rsidRPr="003F47DC" w:rsidRDefault="00D93C91" w:rsidP="0051756A">
            <w:pPr>
              <w:spacing w:before="120"/>
              <w:rPr>
                <w:rFonts w:cs="Arial"/>
              </w:rPr>
            </w:pPr>
          </w:p>
        </w:tc>
        <w:tc>
          <w:tcPr>
            <w:tcW w:w="3509" w:type="dxa"/>
            <w:shd w:val="clear" w:color="auto" w:fill="F2F2F2" w:themeFill="background1" w:themeFillShade="F2"/>
          </w:tcPr>
          <w:p w14:paraId="75DD59F9" w14:textId="77777777" w:rsidR="0051756A" w:rsidRPr="003F47DC" w:rsidRDefault="00D93C91" w:rsidP="0051756A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How do you plan to assess learning as it</w:t>
            </w:r>
            <w:r w:rsidR="00F847B8">
              <w:rPr>
                <w:rFonts w:cs="Arial"/>
              </w:rPr>
              <w:t xml:space="preserve"> i</w:t>
            </w:r>
            <w:r>
              <w:rPr>
                <w:rFonts w:cs="Arial"/>
              </w:rPr>
              <w:t>s happening?</w:t>
            </w:r>
          </w:p>
        </w:tc>
        <w:tc>
          <w:tcPr>
            <w:tcW w:w="3510" w:type="dxa"/>
            <w:shd w:val="clear" w:color="auto" w:fill="F2F2F2" w:themeFill="background1" w:themeFillShade="F2"/>
          </w:tcPr>
          <w:p w14:paraId="47D1A6C8" w14:textId="77777777" w:rsidR="0051756A" w:rsidRPr="003F47DC" w:rsidRDefault="00D93C91" w:rsidP="0051756A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What resources will you use th</w:t>
            </w:r>
            <w:r w:rsidR="00673FF5">
              <w:rPr>
                <w:rFonts w:cs="Arial"/>
              </w:rPr>
              <w:t>at will support the teaching,</w:t>
            </w:r>
            <w:r>
              <w:rPr>
                <w:rFonts w:cs="Arial"/>
              </w:rPr>
              <w:t xml:space="preserve"> learning </w:t>
            </w:r>
            <w:r w:rsidR="00673FF5">
              <w:rPr>
                <w:rFonts w:cs="Arial"/>
              </w:rPr>
              <w:t xml:space="preserve">and assessment </w:t>
            </w:r>
            <w:r>
              <w:rPr>
                <w:rFonts w:cs="Arial"/>
              </w:rPr>
              <w:t>activities?</w:t>
            </w:r>
          </w:p>
        </w:tc>
      </w:tr>
      <w:tr w:rsidR="0051756A" w:rsidRPr="003F47DC" w14:paraId="31D68D6D" w14:textId="77777777" w:rsidTr="000541DD">
        <w:trPr>
          <w:trHeight w:val="397"/>
        </w:trPr>
        <w:tc>
          <w:tcPr>
            <w:tcW w:w="955" w:type="dxa"/>
          </w:tcPr>
          <w:p w14:paraId="5CFA57AA" w14:textId="77777777" w:rsidR="0051756A" w:rsidRPr="003F47DC" w:rsidRDefault="0051756A" w:rsidP="0051756A">
            <w:pPr>
              <w:spacing w:before="120"/>
              <w:rPr>
                <w:rFonts w:cs="Arial"/>
              </w:rPr>
            </w:pPr>
          </w:p>
        </w:tc>
        <w:tc>
          <w:tcPr>
            <w:tcW w:w="3509" w:type="dxa"/>
          </w:tcPr>
          <w:p w14:paraId="0B0206BA" w14:textId="77777777" w:rsidR="0051756A" w:rsidRPr="003F47DC" w:rsidRDefault="0051756A" w:rsidP="0051756A">
            <w:pPr>
              <w:spacing w:before="120"/>
              <w:rPr>
                <w:rFonts w:cs="Arial"/>
              </w:rPr>
            </w:pPr>
          </w:p>
        </w:tc>
        <w:tc>
          <w:tcPr>
            <w:tcW w:w="3509" w:type="dxa"/>
          </w:tcPr>
          <w:p w14:paraId="67C8CB9C" w14:textId="77777777" w:rsidR="0051756A" w:rsidRPr="003F47DC" w:rsidRDefault="0051756A" w:rsidP="0051756A">
            <w:pPr>
              <w:spacing w:before="120"/>
              <w:rPr>
                <w:rFonts w:cs="Arial"/>
              </w:rPr>
            </w:pPr>
          </w:p>
        </w:tc>
        <w:tc>
          <w:tcPr>
            <w:tcW w:w="3509" w:type="dxa"/>
          </w:tcPr>
          <w:p w14:paraId="1D3808CC" w14:textId="77777777" w:rsidR="0051756A" w:rsidRPr="003F47DC" w:rsidRDefault="0051756A" w:rsidP="0051756A">
            <w:pPr>
              <w:spacing w:before="120"/>
              <w:rPr>
                <w:rFonts w:cs="Arial"/>
              </w:rPr>
            </w:pPr>
          </w:p>
        </w:tc>
        <w:tc>
          <w:tcPr>
            <w:tcW w:w="3510" w:type="dxa"/>
          </w:tcPr>
          <w:p w14:paraId="09B64DE2" w14:textId="77777777" w:rsidR="0051756A" w:rsidRPr="003F47DC" w:rsidRDefault="0051756A" w:rsidP="0051756A">
            <w:pPr>
              <w:spacing w:before="120"/>
              <w:rPr>
                <w:rFonts w:cs="Arial"/>
              </w:rPr>
            </w:pPr>
          </w:p>
        </w:tc>
      </w:tr>
      <w:tr w:rsidR="0051756A" w:rsidRPr="003F47DC" w14:paraId="11C9CEDE" w14:textId="77777777" w:rsidTr="000541DD">
        <w:trPr>
          <w:trHeight w:val="397"/>
        </w:trPr>
        <w:tc>
          <w:tcPr>
            <w:tcW w:w="955" w:type="dxa"/>
          </w:tcPr>
          <w:p w14:paraId="0EFC5C87" w14:textId="77777777" w:rsidR="0051756A" w:rsidRPr="003F47DC" w:rsidRDefault="0051756A" w:rsidP="0051756A">
            <w:pPr>
              <w:spacing w:before="120"/>
              <w:rPr>
                <w:rFonts w:cs="Arial"/>
              </w:rPr>
            </w:pPr>
          </w:p>
        </w:tc>
        <w:tc>
          <w:tcPr>
            <w:tcW w:w="3509" w:type="dxa"/>
          </w:tcPr>
          <w:p w14:paraId="027656ED" w14:textId="77777777" w:rsidR="0051756A" w:rsidRPr="003F47DC" w:rsidRDefault="0051756A" w:rsidP="0051756A">
            <w:pPr>
              <w:spacing w:before="120"/>
              <w:rPr>
                <w:rFonts w:cs="Arial"/>
              </w:rPr>
            </w:pPr>
          </w:p>
        </w:tc>
        <w:tc>
          <w:tcPr>
            <w:tcW w:w="3509" w:type="dxa"/>
          </w:tcPr>
          <w:p w14:paraId="10F17833" w14:textId="77777777" w:rsidR="0051756A" w:rsidRPr="003F47DC" w:rsidRDefault="0051756A" w:rsidP="0051756A">
            <w:pPr>
              <w:spacing w:before="120"/>
              <w:rPr>
                <w:rFonts w:cs="Arial"/>
              </w:rPr>
            </w:pPr>
          </w:p>
        </w:tc>
        <w:tc>
          <w:tcPr>
            <w:tcW w:w="3509" w:type="dxa"/>
          </w:tcPr>
          <w:p w14:paraId="1A9CF58D" w14:textId="77777777" w:rsidR="0051756A" w:rsidRPr="003F47DC" w:rsidRDefault="0051756A" w:rsidP="0051756A">
            <w:pPr>
              <w:spacing w:before="120"/>
              <w:rPr>
                <w:rFonts w:cs="Arial"/>
              </w:rPr>
            </w:pPr>
          </w:p>
        </w:tc>
        <w:tc>
          <w:tcPr>
            <w:tcW w:w="3510" w:type="dxa"/>
          </w:tcPr>
          <w:p w14:paraId="1284F579" w14:textId="77777777" w:rsidR="0051756A" w:rsidRPr="003F47DC" w:rsidRDefault="0051756A" w:rsidP="0051756A">
            <w:pPr>
              <w:spacing w:before="120"/>
              <w:rPr>
                <w:rFonts w:cs="Arial"/>
              </w:rPr>
            </w:pPr>
          </w:p>
        </w:tc>
      </w:tr>
      <w:tr w:rsidR="0051756A" w:rsidRPr="003F47DC" w14:paraId="2184DA62" w14:textId="77777777" w:rsidTr="000541DD">
        <w:trPr>
          <w:trHeight w:val="397"/>
        </w:trPr>
        <w:tc>
          <w:tcPr>
            <w:tcW w:w="955" w:type="dxa"/>
          </w:tcPr>
          <w:p w14:paraId="0611DF10" w14:textId="77777777" w:rsidR="0051756A" w:rsidRPr="003F47DC" w:rsidRDefault="0051756A" w:rsidP="0051756A">
            <w:pPr>
              <w:spacing w:before="120"/>
              <w:rPr>
                <w:rFonts w:cs="Arial"/>
              </w:rPr>
            </w:pPr>
          </w:p>
        </w:tc>
        <w:tc>
          <w:tcPr>
            <w:tcW w:w="3509" w:type="dxa"/>
          </w:tcPr>
          <w:p w14:paraId="76A71611" w14:textId="77777777" w:rsidR="0051756A" w:rsidRPr="003F47DC" w:rsidRDefault="0051756A" w:rsidP="0051756A">
            <w:pPr>
              <w:spacing w:before="120"/>
              <w:rPr>
                <w:rFonts w:cs="Arial"/>
              </w:rPr>
            </w:pPr>
          </w:p>
        </w:tc>
        <w:tc>
          <w:tcPr>
            <w:tcW w:w="3509" w:type="dxa"/>
          </w:tcPr>
          <w:p w14:paraId="03067F4B" w14:textId="77777777" w:rsidR="0051756A" w:rsidRPr="003F47DC" w:rsidRDefault="0051756A" w:rsidP="0051756A">
            <w:pPr>
              <w:spacing w:before="120"/>
              <w:rPr>
                <w:rFonts w:cs="Arial"/>
              </w:rPr>
            </w:pPr>
          </w:p>
        </w:tc>
        <w:tc>
          <w:tcPr>
            <w:tcW w:w="3509" w:type="dxa"/>
          </w:tcPr>
          <w:p w14:paraId="2B4E1020" w14:textId="77777777" w:rsidR="0051756A" w:rsidRPr="003F47DC" w:rsidRDefault="0051756A" w:rsidP="0051756A">
            <w:pPr>
              <w:spacing w:before="120"/>
              <w:rPr>
                <w:rFonts w:cs="Arial"/>
              </w:rPr>
            </w:pPr>
          </w:p>
        </w:tc>
        <w:tc>
          <w:tcPr>
            <w:tcW w:w="3510" w:type="dxa"/>
          </w:tcPr>
          <w:p w14:paraId="6CCD7816" w14:textId="77777777" w:rsidR="0051756A" w:rsidRPr="003F47DC" w:rsidRDefault="0051756A" w:rsidP="0051756A">
            <w:pPr>
              <w:spacing w:before="120"/>
              <w:rPr>
                <w:rFonts w:cs="Arial"/>
              </w:rPr>
            </w:pPr>
          </w:p>
        </w:tc>
      </w:tr>
      <w:tr w:rsidR="0051756A" w:rsidRPr="003F47DC" w14:paraId="74CA1B25" w14:textId="77777777" w:rsidTr="000541DD">
        <w:trPr>
          <w:trHeight w:val="397"/>
        </w:trPr>
        <w:tc>
          <w:tcPr>
            <w:tcW w:w="955" w:type="dxa"/>
          </w:tcPr>
          <w:p w14:paraId="00BA94C8" w14:textId="77777777" w:rsidR="0051756A" w:rsidRPr="003F47DC" w:rsidRDefault="0051756A" w:rsidP="0051756A">
            <w:pPr>
              <w:spacing w:before="120"/>
              <w:rPr>
                <w:rFonts w:cs="Arial"/>
              </w:rPr>
            </w:pPr>
          </w:p>
        </w:tc>
        <w:tc>
          <w:tcPr>
            <w:tcW w:w="3509" w:type="dxa"/>
          </w:tcPr>
          <w:p w14:paraId="10EA7275" w14:textId="77777777" w:rsidR="0051756A" w:rsidRPr="003F47DC" w:rsidRDefault="0051756A" w:rsidP="0051756A">
            <w:pPr>
              <w:spacing w:before="120"/>
              <w:rPr>
                <w:rFonts w:cs="Arial"/>
              </w:rPr>
            </w:pPr>
          </w:p>
        </w:tc>
        <w:tc>
          <w:tcPr>
            <w:tcW w:w="3509" w:type="dxa"/>
          </w:tcPr>
          <w:p w14:paraId="0D35B605" w14:textId="77777777" w:rsidR="0051756A" w:rsidRPr="003F47DC" w:rsidRDefault="0051756A" w:rsidP="0051756A">
            <w:pPr>
              <w:spacing w:before="120"/>
              <w:rPr>
                <w:rFonts w:cs="Arial"/>
              </w:rPr>
            </w:pPr>
          </w:p>
        </w:tc>
        <w:tc>
          <w:tcPr>
            <w:tcW w:w="3509" w:type="dxa"/>
          </w:tcPr>
          <w:p w14:paraId="60948FAE" w14:textId="77777777" w:rsidR="0051756A" w:rsidRPr="003F47DC" w:rsidRDefault="0051756A" w:rsidP="0051756A">
            <w:pPr>
              <w:spacing w:before="120"/>
              <w:rPr>
                <w:rFonts w:cs="Arial"/>
              </w:rPr>
            </w:pPr>
          </w:p>
        </w:tc>
        <w:tc>
          <w:tcPr>
            <w:tcW w:w="3510" w:type="dxa"/>
          </w:tcPr>
          <w:p w14:paraId="3E58EEB3" w14:textId="77777777" w:rsidR="0051756A" w:rsidRPr="003F47DC" w:rsidRDefault="0051756A" w:rsidP="0051756A">
            <w:pPr>
              <w:spacing w:before="120"/>
              <w:rPr>
                <w:rFonts w:cs="Arial"/>
              </w:rPr>
            </w:pPr>
          </w:p>
        </w:tc>
      </w:tr>
    </w:tbl>
    <w:p w14:paraId="08805DA5" w14:textId="77777777" w:rsidR="0051756A" w:rsidRDefault="0051756A" w:rsidP="0051756A">
      <w:pPr>
        <w:pStyle w:val="8Copy"/>
        <w:keepNext/>
        <w:rPr>
          <w:rFonts w:ascii="Arial" w:hAnsi="Arial" w:cs="Arial"/>
          <w:sz w:val="16"/>
          <w:szCs w:val="16"/>
        </w:rPr>
      </w:pPr>
      <w:r w:rsidRPr="003F47DC">
        <w:rPr>
          <w:rFonts w:ascii="Arial" w:hAnsi="Arial" w:cs="Arial"/>
          <w:sz w:val="16"/>
          <w:szCs w:val="16"/>
        </w:rPr>
        <w:lastRenderedPageBreak/>
        <w:t>Use as many rows in the table as applicable – add rows if necessary</w:t>
      </w:r>
    </w:p>
    <w:p w14:paraId="3F953884" w14:textId="77777777" w:rsidR="00166013" w:rsidRDefault="00166013" w:rsidP="0051756A">
      <w:pPr>
        <w:pStyle w:val="8Copy"/>
        <w:keepNext/>
        <w:rPr>
          <w:rFonts w:ascii="Arial" w:hAnsi="Arial" w:cs="Arial"/>
          <w:sz w:val="16"/>
          <w:szCs w:val="16"/>
        </w:rPr>
      </w:pPr>
    </w:p>
    <w:p w14:paraId="5AA5F4EC" w14:textId="77777777" w:rsidR="00166013" w:rsidRPr="003F47DC" w:rsidRDefault="00166013" w:rsidP="00166013">
      <w:pPr>
        <w:pStyle w:val="8Copy"/>
        <w:keepNext/>
        <w:spacing w:after="120"/>
        <w:rPr>
          <w:rFonts w:ascii="Arial" w:hAnsi="Arial" w:cs="Arial"/>
          <w:sz w:val="16"/>
          <w:szCs w:val="16"/>
        </w:rPr>
      </w:pPr>
      <w:r w:rsidRPr="00166013">
        <w:rPr>
          <w:rFonts w:ascii="Arial" w:hAnsi="Arial" w:cs="Arial"/>
        </w:rPr>
        <w:t>Reflect and identify aspects of the lesson you think helped make it inclusive.</w:t>
      </w:r>
    </w:p>
    <w:tbl>
      <w:tblPr>
        <w:tblStyle w:val="TableGrid"/>
        <w:tblW w:w="14992" w:type="dxa"/>
        <w:tblLook w:val="04A0" w:firstRow="1" w:lastRow="0" w:firstColumn="1" w:lastColumn="0" w:noHBand="0" w:noVBand="1"/>
      </w:tblPr>
      <w:tblGrid>
        <w:gridCol w:w="14992"/>
      </w:tblGrid>
      <w:tr w:rsidR="00166013" w14:paraId="56825762" w14:textId="77777777" w:rsidTr="00166013">
        <w:tc>
          <w:tcPr>
            <w:tcW w:w="14992" w:type="dxa"/>
          </w:tcPr>
          <w:p w14:paraId="2BB1DAD3" w14:textId="77777777" w:rsidR="00166013" w:rsidRDefault="00166013" w:rsidP="0051756A">
            <w:pPr>
              <w:pStyle w:val="8Copy"/>
              <w:keepNext/>
              <w:spacing w:after="120"/>
              <w:rPr>
                <w:rFonts w:ascii="Arial" w:hAnsi="Arial" w:cs="Arial"/>
              </w:rPr>
            </w:pPr>
          </w:p>
          <w:p w14:paraId="6124A95E" w14:textId="77777777" w:rsidR="00166013" w:rsidRDefault="00166013" w:rsidP="0051756A">
            <w:pPr>
              <w:pStyle w:val="8Copy"/>
              <w:keepNext/>
              <w:spacing w:after="120"/>
              <w:rPr>
                <w:rFonts w:ascii="Arial" w:hAnsi="Arial" w:cs="Arial"/>
              </w:rPr>
            </w:pPr>
          </w:p>
        </w:tc>
      </w:tr>
    </w:tbl>
    <w:p w14:paraId="615F3B71" w14:textId="77777777" w:rsidR="000C7E80" w:rsidRDefault="000C7E80" w:rsidP="0051756A">
      <w:pPr>
        <w:pStyle w:val="8Copy"/>
        <w:keepNext/>
        <w:spacing w:after="120"/>
        <w:rPr>
          <w:rFonts w:ascii="Arial" w:hAnsi="Arial" w:cs="Arial"/>
        </w:rPr>
      </w:pPr>
    </w:p>
    <w:p w14:paraId="1D784D06" w14:textId="77777777" w:rsidR="00D43F6D" w:rsidRDefault="00D43F6D" w:rsidP="00D43F6D">
      <w:pPr>
        <w:pStyle w:val="8Copy"/>
        <w:keepNext/>
        <w:spacing w:after="120"/>
        <w:rPr>
          <w:rFonts w:ascii="Arial" w:hAnsi="Arial" w:cs="Arial"/>
        </w:rPr>
      </w:pPr>
      <w:r>
        <w:rPr>
          <w:rFonts w:ascii="Arial" w:hAnsi="Arial" w:cs="Arial"/>
        </w:rPr>
        <w:t xml:space="preserve">Lesson Evaluation: </w:t>
      </w:r>
      <w:r w:rsidR="00FE2B59">
        <w:rPr>
          <w:rFonts w:ascii="Arial" w:hAnsi="Arial" w:cs="Arial"/>
        </w:rPr>
        <w:t xml:space="preserve">Reflect and briefly </w:t>
      </w:r>
      <w:r w:rsidR="00166013">
        <w:rPr>
          <w:rFonts w:ascii="Arial" w:hAnsi="Arial" w:cs="Arial"/>
        </w:rPr>
        <w:t>identify what</w:t>
      </w:r>
      <w:r>
        <w:rPr>
          <w:rFonts w:ascii="Arial" w:hAnsi="Arial" w:cs="Arial"/>
        </w:rPr>
        <w:t xml:space="preserve"> you </w:t>
      </w:r>
      <w:r w:rsidR="00FE2B59">
        <w:rPr>
          <w:rFonts w:ascii="Arial" w:hAnsi="Arial" w:cs="Arial"/>
        </w:rPr>
        <w:t>think</w:t>
      </w:r>
      <w:r>
        <w:rPr>
          <w:rFonts w:ascii="Arial" w:hAnsi="Arial" w:cs="Arial"/>
        </w:rPr>
        <w:t xml:space="preserve"> went well and</w:t>
      </w:r>
      <w:r w:rsidR="009E5941">
        <w:rPr>
          <w:rFonts w:ascii="Arial" w:hAnsi="Arial" w:cs="Arial"/>
        </w:rPr>
        <w:t xml:space="preserve"> what you would like to improve in future practice.</w:t>
      </w:r>
    </w:p>
    <w:tbl>
      <w:tblPr>
        <w:tblW w:w="149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992"/>
      </w:tblGrid>
      <w:tr w:rsidR="0051756A" w:rsidRPr="003F47DC" w14:paraId="382CCC3C" w14:textId="77777777" w:rsidTr="008060B6">
        <w:trPr>
          <w:trHeight w:val="397"/>
        </w:trPr>
        <w:tc>
          <w:tcPr>
            <w:tcW w:w="14992" w:type="dxa"/>
            <w:shd w:val="clear" w:color="auto" w:fill="auto"/>
          </w:tcPr>
          <w:p w14:paraId="2B2F9308" w14:textId="77777777" w:rsidR="0051756A" w:rsidRDefault="0051756A" w:rsidP="00DC297A">
            <w:pPr>
              <w:spacing w:before="120" w:after="120"/>
              <w:jc w:val="both"/>
              <w:rPr>
                <w:rFonts w:cs="Arial"/>
                <w:sz w:val="22"/>
                <w:szCs w:val="22"/>
              </w:rPr>
            </w:pPr>
          </w:p>
          <w:p w14:paraId="5B28680E" w14:textId="77777777" w:rsidR="00166013" w:rsidRPr="003F47DC" w:rsidRDefault="00166013" w:rsidP="00DC297A">
            <w:pPr>
              <w:spacing w:before="120" w:after="120"/>
              <w:jc w:val="both"/>
              <w:rPr>
                <w:rFonts w:cs="Arial"/>
                <w:sz w:val="22"/>
                <w:szCs w:val="22"/>
              </w:rPr>
            </w:pPr>
          </w:p>
        </w:tc>
      </w:tr>
    </w:tbl>
    <w:p w14:paraId="29A3E9E6" w14:textId="77777777" w:rsidR="00BF45E7" w:rsidRDefault="00BF45E7" w:rsidP="000C7E80"/>
    <w:p w14:paraId="1050D6B4" w14:textId="77777777" w:rsidR="00166013" w:rsidRPr="003F47DC" w:rsidRDefault="00166013" w:rsidP="00166013">
      <w:pPr>
        <w:spacing w:before="120" w:after="120"/>
        <w:rPr>
          <w:rFonts w:cs="Arial"/>
          <w:sz w:val="22"/>
          <w:szCs w:val="22"/>
        </w:rPr>
      </w:pPr>
    </w:p>
    <w:p w14:paraId="08496912" w14:textId="77777777" w:rsidR="00166013" w:rsidRDefault="00166013" w:rsidP="000C7E80"/>
    <w:sectPr w:rsidR="00166013" w:rsidSect="0051756A">
      <w:headerReference w:type="even" r:id="rId6"/>
      <w:headerReference w:type="default" r:id="rId7"/>
      <w:footerReference w:type="default" r:id="rId8"/>
      <w:pgSz w:w="16838" w:h="11906" w:orient="landscape"/>
      <w:pgMar w:top="1276" w:right="1440" w:bottom="56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57EE95" w14:textId="77777777" w:rsidR="00167DCB" w:rsidRDefault="00167DCB" w:rsidP="0051756A">
      <w:r>
        <w:separator/>
      </w:r>
    </w:p>
  </w:endnote>
  <w:endnote w:type="continuationSeparator" w:id="0">
    <w:p w14:paraId="0B40FAFA" w14:textId="77777777" w:rsidR="00167DCB" w:rsidRDefault="00167DCB" w:rsidP="005175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UniversLT-Light">
    <w:altName w:val="Calibri"/>
    <w:charset w:val="00"/>
    <w:family w:val="auto"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3D9B0E" w14:textId="77777777" w:rsidR="001D70CC" w:rsidRPr="00F172F2" w:rsidRDefault="00EF4D91" w:rsidP="001D70CC">
    <w:pPr>
      <w:pStyle w:val="Footer"/>
      <w:rPr>
        <w:iCs/>
        <w:sz w:val="18"/>
        <w:szCs w:val="18"/>
      </w:rPr>
    </w:pPr>
    <w:r>
      <w:rPr>
        <w:iCs/>
        <w:sz w:val="18"/>
        <w:szCs w:val="18"/>
      </w:rPr>
      <w:t>4164 Unit 3</w:t>
    </w:r>
    <w:r w:rsidR="00C54B68" w:rsidRPr="00F172F2">
      <w:rPr>
        <w:iCs/>
        <w:sz w:val="18"/>
        <w:szCs w:val="18"/>
      </w:rPr>
      <w:t xml:space="preserve"> Le</w:t>
    </w:r>
    <w:r w:rsidR="00956E32">
      <w:rPr>
        <w:iCs/>
        <w:sz w:val="18"/>
        <w:szCs w:val="18"/>
      </w:rPr>
      <w:t>sson Plan for assessment 2018</w:t>
    </w:r>
    <w:r w:rsidR="000805D9">
      <w:rPr>
        <w:iCs/>
        <w:sz w:val="18"/>
        <w:szCs w:val="18"/>
      </w:rPr>
      <w:t xml:space="preserve"> - 2022</w:t>
    </w:r>
    <w:r w:rsidR="00B21570">
      <w:rPr>
        <w:iCs/>
        <w:sz w:val="18"/>
        <w:szCs w:val="18"/>
      </w:rPr>
      <w:t xml:space="preserve"> v</w:t>
    </w:r>
    <w:r w:rsidR="000805D9">
      <w:rPr>
        <w:iCs/>
        <w:sz w:val="18"/>
        <w:szCs w:val="18"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A69B9A" w14:textId="77777777" w:rsidR="00167DCB" w:rsidRDefault="00167DCB" w:rsidP="0051756A">
      <w:r>
        <w:separator/>
      </w:r>
    </w:p>
  </w:footnote>
  <w:footnote w:type="continuationSeparator" w:id="0">
    <w:p w14:paraId="46D368A9" w14:textId="77777777" w:rsidR="00167DCB" w:rsidRDefault="00167DCB" w:rsidP="005175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7C63F0" w14:textId="77777777" w:rsidR="00795CE3" w:rsidRDefault="001D70CC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0" locked="1" layoutInCell="1" allowOverlap="1" wp14:anchorId="795155B9" wp14:editId="405295C4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11024235" cy="1312545"/>
          <wp:effectExtent l="0" t="0" r="5715" b="1905"/>
          <wp:wrapSquare wrapText="bothSides"/>
          <wp:docPr id="6" name="Picture 6" descr="Even page 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Even page head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24235" cy="13125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BA9F38" w14:textId="77777777" w:rsidR="0051756A" w:rsidRPr="00F172F2" w:rsidRDefault="0052776B" w:rsidP="008F4889">
    <w:pPr>
      <w:pStyle w:val="Header"/>
      <w:rPr>
        <w:rFonts w:asciiTheme="minorBidi" w:hAnsiTheme="minorBidi" w:cstheme="minorBidi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60288" behindDoc="1" locked="0" layoutInCell="1" allowOverlap="1" wp14:anchorId="3B4847E9" wp14:editId="5EFB88F7">
          <wp:simplePos x="0" y="0"/>
          <wp:positionH relativeFrom="column">
            <wp:posOffset>7260115</wp:posOffset>
          </wp:positionH>
          <wp:positionV relativeFrom="paragraph">
            <wp:posOffset>-130298</wp:posOffset>
          </wp:positionV>
          <wp:extent cx="2124075" cy="342900"/>
          <wp:effectExtent l="0" t="0" r="9525" b="0"/>
          <wp:wrapNone/>
          <wp:docPr id="1" name="Picture 1" descr="CAIE_logo col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CAIE_logo col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24075" cy="3429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930EA" w:rsidRPr="00F172F2">
      <w:rPr>
        <w:rFonts w:asciiTheme="minorBidi" w:hAnsiTheme="minorBidi" w:cstheme="minorBidi"/>
        <w:sz w:val="18"/>
        <w:szCs w:val="18"/>
      </w:rPr>
      <w:t xml:space="preserve">4164 </w:t>
    </w:r>
    <w:r w:rsidR="0051756A" w:rsidRPr="00F172F2">
      <w:rPr>
        <w:rFonts w:asciiTheme="minorBidi" w:hAnsiTheme="minorBidi" w:cstheme="minorBidi"/>
        <w:sz w:val="18"/>
        <w:szCs w:val="18"/>
      </w:rPr>
      <w:t>Cambridge International Certificate in Teaching and Learning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0MTMxNTExMrAwMDNU0lEKTi0uzszPAykwrAUALGpxmiwAAAA="/>
  </w:docVars>
  <w:rsids>
    <w:rsidRoot w:val="0051756A"/>
    <w:rsid w:val="00007272"/>
    <w:rsid w:val="000541DD"/>
    <w:rsid w:val="000805D9"/>
    <w:rsid w:val="00087DF1"/>
    <w:rsid w:val="000C7E80"/>
    <w:rsid w:val="000D7665"/>
    <w:rsid w:val="00102755"/>
    <w:rsid w:val="001071BC"/>
    <w:rsid w:val="00166013"/>
    <w:rsid w:val="00167DCB"/>
    <w:rsid w:val="001930EA"/>
    <w:rsid w:val="001C4A4B"/>
    <w:rsid w:val="001D70CC"/>
    <w:rsid w:val="001E203E"/>
    <w:rsid w:val="00202DD3"/>
    <w:rsid w:val="003564C2"/>
    <w:rsid w:val="003664A6"/>
    <w:rsid w:val="00373782"/>
    <w:rsid w:val="0046736B"/>
    <w:rsid w:val="004E4BD8"/>
    <w:rsid w:val="00503B88"/>
    <w:rsid w:val="0051756A"/>
    <w:rsid w:val="0052776B"/>
    <w:rsid w:val="00585F62"/>
    <w:rsid w:val="005A534B"/>
    <w:rsid w:val="005B58B3"/>
    <w:rsid w:val="006214C4"/>
    <w:rsid w:val="00673FF5"/>
    <w:rsid w:val="006917E4"/>
    <w:rsid w:val="006D0996"/>
    <w:rsid w:val="00757CBB"/>
    <w:rsid w:val="007C225E"/>
    <w:rsid w:val="007C4D5E"/>
    <w:rsid w:val="008060B6"/>
    <w:rsid w:val="008B7B67"/>
    <w:rsid w:val="008F4889"/>
    <w:rsid w:val="0090316E"/>
    <w:rsid w:val="00956E32"/>
    <w:rsid w:val="00964B7C"/>
    <w:rsid w:val="009742EF"/>
    <w:rsid w:val="009D00CD"/>
    <w:rsid w:val="009E5941"/>
    <w:rsid w:val="009F4785"/>
    <w:rsid w:val="00AE2140"/>
    <w:rsid w:val="00B21570"/>
    <w:rsid w:val="00B60312"/>
    <w:rsid w:val="00BF45E7"/>
    <w:rsid w:val="00C16CC1"/>
    <w:rsid w:val="00C54B68"/>
    <w:rsid w:val="00CD08B0"/>
    <w:rsid w:val="00D43F6D"/>
    <w:rsid w:val="00D93C91"/>
    <w:rsid w:val="00DF6993"/>
    <w:rsid w:val="00E247C1"/>
    <w:rsid w:val="00EB7590"/>
    <w:rsid w:val="00EF4D91"/>
    <w:rsid w:val="00F172F2"/>
    <w:rsid w:val="00F221AA"/>
    <w:rsid w:val="00F32534"/>
    <w:rsid w:val="00F847B8"/>
    <w:rsid w:val="00FC2CD9"/>
    <w:rsid w:val="00FE2B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DCC4BF"/>
  <w15:docId w15:val="{CBB0DCC0-3DF3-46BC-90D5-B8C4874B31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756A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1756A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1756A"/>
    <w:pPr>
      <w:tabs>
        <w:tab w:val="center" w:pos="4153"/>
        <w:tab w:val="right" w:pos="8306"/>
      </w:tabs>
    </w:pPr>
    <w:rPr>
      <w:rFonts w:ascii="Times New Roman" w:hAnsi="Times New Roman"/>
    </w:rPr>
  </w:style>
  <w:style w:type="character" w:customStyle="1" w:styleId="HeaderChar">
    <w:name w:val="Header Char"/>
    <w:basedOn w:val="DefaultParagraphFont"/>
    <w:link w:val="Header"/>
    <w:rsid w:val="0051756A"/>
    <w:rPr>
      <w:rFonts w:ascii="Times New Roman" w:eastAsia="Times New Roman" w:hAnsi="Times New Roman" w:cs="Times New Roman"/>
      <w:sz w:val="20"/>
      <w:szCs w:val="20"/>
    </w:rPr>
  </w:style>
  <w:style w:type="paragraph" w:customStyle="1" w:styleId="AssignmentTemplate">
    <w:name w:val="AssignmentTemplate"/>
    <w:basedOn w:val="Heading9"/>
    <w:rsid w:val="0051756A"/>
    <w:pPr>
      <w:keepNext w:val="0"/>
      <w:keepLines w:val="0"/>
      <w:spacing w:before="240" w:after="60"/>
    </w:pPr>
    <w:rPr>
      <w:rFonts w:ascii="Arial" w:eastAsia="Times New Roman" w:hAnsi="Arial" w:cs="Times New Roman"/>
      <w:b/>
      <w:i w:val="0"/>
      <w:iCs w:val="0"/>
      <w:color w:val="auto"/>
    </w:rPr>
  </w:style>
  <w:style w:type="paragraph" w:customStyle="1" w:styleId="8Copy">
    <w:name w:val="8. Copy"/>
    <w:basedOn w:val="Normal"/>
    <w:rsid w:val="0051756A"/>
    <w:pPr>
      <w:tabs>
        <w:tab w:val="left" w:pos="340"/>
        <w:tab w:val="right" w:leader="dot" w:pos="9638"/>
      </w:tabs>
      <w:suppressAutoHyphens/>
      <w:autoSpaceDE w:val="0"/>
      <w:autoSpaceDN w:val="0"/>
      <w:adjustRightInd w:val="0"/>
      <w:spacing w:line="280" w:lineRule="atLeast"/>
      <w:textAlignment w:val="center"/>
    </w:pPr>
    <w:rPr>
      <w:rFonts w:ascii="UniversLT-Light" w:hAnsi="UniversLT-Light" w:cs="UniversLT-Light"/>
      <w:color w:val="000000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1756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1756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1756A"/>
    <w:rPr>
      <w:rFonts w:ascii="Arial" w:eastAsia="Times New Roman" w:hAnsi="Arial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FC2C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C2CD9"/>
  </w:style>
  <w:style w:type="character" w:customStyle="1" w:styleId="CommentTextChar">
    <w:name w:val="Comment Text Char"/>
    <w:basedOn w:val="DefaultParagraphFont"/>
    <w:link w:val="CommentText"/>
    <w:uiPriority w:val="99"/>
    <w:rsid w:val="00FC2CD9"/>
    <w:rPr>
      <w:rFonts w:ascii="Arial" w:eastAsia="Times New Roman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2C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2CD9"/>
    <w:rPr>
      <w:rFonts w:ascii="Arial" w:eastAsia="Times New Roman" w:hAnsi="Arial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2CD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2CD9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660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99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05</Words>
  <Characters>116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4164 LessonPlanTeample_2015</vt:lpstr>
    </vt:vector>
  </TitlesOfParts>
  <Company>Cambridge Assessment</Company>
  <LinksUpToDate>false</LinksUpToDate>
  <CharactersWithSpaces>1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164 LessonPlanTeample_2015</dc:title>
  <dc:creator>PDQ Team Cambridge International Examinations</dc:creator>
  <cp:lastModifiedBy>pramod sharma</cp:lastModifiedBy>
  <cp:revision>4</cp:revision>
  <dcterms:created xsi:type="dcterms:W3CDTF">2019-07-04T09:26:00Z</dcterms:created>
  <dcterms:modified xsi:type="dcterms:W3CDTF">2021-05-22T08:47:00Z</dcterms:modified>
</cp:coreProperties>
</file>